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internship-application-letter"/>
    <w:p>
      <w:pPr>
        <w:pStyle w:val="Heading1"/>
      </w:pPr>
      <w:r>
        <w:t xml:space="preserve">Internship Application Letter</w:t>
      </w:r>
    </w:p>
    <w:bookmarkStart w:id="20" w:name="Xca142d8a6972c62d6d68808b8cb3584372a49ce"/>
    <w:p>
      <w:pPr>
        <w:pStyle w:val="Heading2"/>
      </w:pPr>
      <w:r>
        <w:t xml:space="preserve">Translator Interpreter Position - United Kingdom Manchester</w:t>
      </w:r>
    </w:p>
    <w:bookmarkEnd w:id="20"/>
    <w:bookmarkEnd w:id="21"/>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Manchester International Translation Services</w:t>
      </w:r>
      <w:r>
        <w:br/>
      </w:r>
      <w:r>
        <w:t xml:space="preserve">42 Manchester Street</w:t>
      </w:r>
      <w:r>
        <w:br/>
      </w:r>
      <w:r>
        <w:t xml:space="preserve">Manchester M60 7BB</w:t>
      </w:r>
      <w:r>
        <w:br/>
      </w:r>
      <w:r>
        <w:t xml:space="preserve">United Kingdom</w:t>
      </w:r>
    </w:p>
    <w:bookmarkStart w:id="22" w:name="Xc088c8a76f5470b87272c3d30f1bbe4ad704f56"/>
    <w:p>
      <w:pPr>
        <w:pStyle w:val="Heading3"/>
      </w:pPr>
      <w:r>
        <w:t xml:space="preserve">Subject: Application for Translator Interpreter Internship</w:t>
      </w:r>
    </w:p>
    <w:p>
      <w:pPr>
        <w:pStyle w:val="FirstParagraph"/>
      </w:pPr>
      <w:r>
        <w:t xml:space="preserve">Dear Hiring Manager,</w:t>
      </w:r>
    </w:p>
    <w:p>
      <w:pPr>
        <w:pStyle w:val="BodyText"/>
      </w:pPr>
      <w:r>
        <w:t xml:space="preserve">It is with profound enthusiasm that I submit my application for the Translator Interpreter Internship position at Manchester International Translation Services, as advertised on the University of Manchester Careers Portal. As a dedicated linguistics graduate from Lancaster University with specialized training in cross-cultural communication and certified expertise in Spanish-English and French-English interpretation, I am eager to contribute to your esteemed organization's mission while immersing myself in the dynamic linguistic landscape of United Kingdom Manchester. This Internship Application Letter represents not merely a professional opportunity, but a strategic step toward my aspiration of becoming an influential Translator Interpreter within Europe's most multicultural city.</w:t>
      </w:r>
    </w:p>
    <w:p>
      <w:pPr>
        <w:pStyle w:val="BodyText"/>
      </w:pPr>
      <w:r>
        <w:t xml:space="preserve">Manchester stands as a beacon of cultural diversity in the United Kingdom, with over 200 languages spoken across its vibrant communities. As someone who has actively engaged with Manchester's international student population during my undergraduate studies at Lancaster University (where I participated in the City of Manchester Global Exchange Programme), I have witnessed firsthand how linguistic precision bridges gaps between immigrant communities, multinational corporations, and public institutions. My academic journey culminated in a dissertation titled "Digital Translation Ethics in Multilingual Urban Environments," which examined real-time interpretation challenges faced by refugees navigating Manchester's NHS services—a project directly relevant to your organization's community-focused initiatives.</w:t>
      </w:r>
    </w:p>
    <w:p>
      <w:pPr>
        <w:pStyle w:val="BodyText"/>
      </w:pPr>
      <w:r>
        <w:t xml:space="preserve">I bring comprehensive technical proficiency that aligns precisely with the Translator Interpreter requirements of this internship. My certification from the Chartered Institute of Linguists (CIOL) includes advanced training in consecutive and simultaneous interpretation techniques, with particular emphasis on medical, legal, and business contexts—critical areas where Manchester's expanding international trade sector creates growing demand. During my volunteer work at Greater Manchester's Refugee Support Network (2022-2023), I provided vital interpretation services for 15+ weekly community clinics, demonstrating adaptability in high-pressure settings while maintaining cultural sensitivity. One notable instance involved mediating between a Ukrainian asylum seeker and Manchester City Council officials during housing negotiations—a scenario requiring both linguistic accuracy and emotional intelligence that I handled with the utmost professionalism.</w:t>
      </w:r>
    </w:p>
    <w:p>
      <w:pPr>
        <w:pStyle w:val="BodyText"/>
      </w:pPr>
      <w:r>
        <w:t xml:space="preserve">What distinguishes my application is my deep understanding of Manchester's unique position within United Kingdom translation infrastructure. Having completed a research placement at the University of Manchester's Centre for Translation Studies, I analyzed how local interpretation services impact the city's economic growth—particularly in sectors like automotive manufacturing (with companies like Rolls-Royce) and creative industries (home to BBC North and Channel 4). This insight enables me to immediately contribute to your team's projects, such as interpreting technical documents for Siemens Mobility or supporting Manchester City Football Club's international fan engagement initiatives. I am especially drawn to your organization's partnership with the University of Manchester Language Centre, where my academic background would allow seamless integration into collaborative projects.</w:t>
      </w:r>
    </w:p>
    <w:p>
      <w:pPr>
        <w:pStyle w:val="BodyText"/>
      </w:pPr>
      <w:r>
        <w:t xml:space="preserve">Beyond technical skills, I possess the cultural fluency essential for effective Translator Interpreter work in United Kingdom Manchester. My six-month immersion in Barcelona (as part of Erasmus+) provided immersive exposure to Catalan-Spanish linguistic nuances, while my role as a language assistant at Manchester International School allowed me to witness classroom interpretation challenges firsthand. I understand that successful interpretation here extends beyond vocabulary—it requires recognizing subtle dialect variations between Greater Manchester's northern accents and London-based English, appreciating the historical context of phrases like "chav" or "barmy," and navigating the city's distinct social dynamics where a single misinterpreted gesture could derail a business negotiation. My recent volunteer work at the Manchester Central Library's Multilingual Storytime sessions further honed my ability to adapt communication styles for diverse age groups and cultural backgrounds.</w:t>
      </w:r>
    </w:p>
    <w:p>
      <w:pPr>
        <w:pStyle w:val="BodyText"/>
      </w:pPr>
      <w:r>
        <w:t xml:space="preserve">I am particularly impressed by your organization's commitment to ethical interpretation standards, as evidenced in your 2023 Diversity in Translation Report. As a future Translator Interpreter, I share this dedication to non-discriminatory communication practices—a value reinforced during my work with Manchester Women's Aid where I interpreted confidential counseling sessions for South Asian communities. My proactive approach includes ongoing professional development: I recently completed the University of Manchester's 'Digital Tools for Translators' micro-credential and actively participate in the Greater Manchester Interpreters Network, ensuring my skills remain current with industry advancements like AI-assisted translation platforms used by local enterprises.</w:t>
      </w:r>
    </w:p>
    <w:p>
      <w:pPr>
        <w:pStyle w:val="BodyText"/>
      </w:pPr>
      <w:r>
        <w:t xml:space="preserve">The opportunity to contribute to United Kingdom Manchester's linguistic ecosystem excites me deeply. I envision this internship as the foundation for a long-term career supporting Manchester's international business growth, whether through facilitating trade negotiations between Chinese manufacturers and UK distributors at the Trafford Park Industrial Estate or helping community organizations like Asylum Welcome navigate complex asylum processes. My adaptability—demonstrated during my work interpreting for Manchester's annual Pride Parade (2023), where I managed rapid-fire multilingual exchanges across 50+ languages—aligns perfectly with your team's need for versatile Translator Interpreter professionals who thrive in dynamic environments.</w:t>
      </w:r>
    </w:p>
    <w:p>
      <w:pPr>
        <w:pStyle w:val="BodyText"/>
      </w:pPr>
      <w:r>
        <w:t xml:space="preserve">I am confident that my academic foundation, practical experience, and profound connection to Manchester's cultural fabric position me as an ideal candidate for this transformative internship. I would welcome the opportunity to discuss how my skills in Spanish-English and French-English interpretation can support your team's objectives while learning from Manchester International Translation Services' industry-leading practices. My availability for an interview at your earliest convenience is flexible, including evenings and weekends to accommodate your schedule.</w:t>
      </w:r>
    </w:p>
    <w:p>
      <w:pPr>
        <w:pStyle w:val="BodyText"/>
      </w:pPr>
      <w:r>
        <w:t xml:space="preserve">Thank you for considering this Internship Application Letter as a testament to my dedication to the Translator Interpreter profession. I have attached my CV and academic transcripts for your review and look forward to discussing how I can contribute to Manchester International Translation Services' mission in United Kingdom Manchester.</w:t>
      </w:r>
    </w:p>
    <w:p>
      <w:pPr>
        <w:pStyle w:val="BodyText"/>
      </w:pPr>
      <w:r>
        <w:t xml:space="preserve">Sincerely,</w:t>
      </w:r>
    </w:p>
    <w:p>
      <w:pPr>
        <w:pStyle w:val="BodyText"/>
      </w:pPr>
      <w:r>
        <w:t xml:space="preserve">[Your Typed Name]</w:t>
      </w:r>
    </w:p>
    <w:p>
      <w:pPr>
        <w:pStyle w:val="BodyText"/>
      </w:pPr>
      <w:r>
        <w:t xml:space="preserve">Linguistics Graduate, University of Lancas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1T09:13:00Z</dcterms:created>
  <dcterms:modified xsi:type="dcterms:W3CDTF">2026-07-21T09:13:00Z</dcterms:modified>
</cp:coreProperties>
</file>

<file path=docProps/custom.xml><?xml version="1.0" encoding="utf-8"?>
<Properties xmlns="http://schemas.openxmlformats.org/officeDocument/2006/custom-properties" xmlns:vt="http://schemas.openxmlformats.org/officeDocument/2006/docPropsVTypes"/>
</file>